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3F2F905A" w:rsidR="00C51CA8" w:rsidRPr="00C51CA8" w:rsidRDefault="00C51CA8" w:rsidP="00C51CA8">
      <w:pPr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Pr="00B22E5A">
          <w:rPr>
            <w:rStyle w:val="Hyperlink"/>
            <w:noProof/>
          </w:rPr>
          <w:t>"C#  Fundamentals" course @ 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22FBF42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A train has an **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**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n lines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C51CA8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77777777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next n line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At a[2] -&gt; </w:t>
            </w:r>
            <w:r w:rsidRPr="00C51CA8">
              <w:rPr>
                <w:rFonts w:ascii="Consolas" w:hAnsi="Consolas"/>
                <w:bCs/>
                <w:noProof/>
                <w:highlight w:val="green"/>
              </w:rPr>
              <w:t>left sum = 3</w:t>
            </w:r>
            <w:r w:rsidRPr="00C51CA8">
              <w:rPr>
                <w:rFonts w:ascii="Consolas" w:hAnsi="Consolas"/>
                <w:bCs/>
                <w:noProof/>
              </w:rPr>
              <w:t xml:space="preserve">,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At a[0] -&gt; left sum = 0, right sum = 2</w:t>
            </w:r>
          </w:p>
          <w:p w14:paraId="4895719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At a[1] -&gt; left sum = 1, right sum = 0</w:t>
            </w:r>
          </w:p>
          <w:p w14:paraId="2832B00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t a[0]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At a[3] -&gt; </w:t>
            </w:r>
            <w:r w:rsidRPr="00C51CA8">
              <w:rPr>
                <w:rFonts w:ascii="Consolas" w:hAnsi="Consolas"/>
                <w:bCs/>
                <w:noProof/>
                <w:highlight w:val="green"/>
              </w:rPr>
              <w:t>left sum = 20</w:t>
            </w:r>
            <w:r w:rsidRPr="00C51CA8">
              <w:rPr>
                <w:rFonts w:ascii="Consolas" w:hAnsi="Consolas"/>
                <w:bCs/>
                <w:noProof/>
              </w:rPr>
              <w:t xml:space="preserve">,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68A52C6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Pr="006D0DEA">
        <w:rPr>
          <w:rFonts w:ascii="Consolas" w:hAnsi="Consolas"/>
          <w:noProof/>
        </w:rPr>
        <w:t>"</w:t>
      </w:r>
      <w:r w:rsidRPr="006D0DEA">
        <w:rPr>
          <w:rFonts w:ascii="Consolas" w:hAnsi="Consolas"/>
          <w:b/>
          <w:noProof/>
        </w:rPr>
        <w:t>!</w:t>
      </w:r>
      <w:r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7BD57D92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;</w:t>
      </w:r>
    </w:p>
    <w:p w14:paraId="2043B89B" w14:textId="77777777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 xml:space="preserve">On the next lines until you receive </w:t>
      </w:r>
      <w:r w:rsidRPr="00E12428">
        <w:rPr>
          <w:rFonts w:ascii="Consolas" w:hAnsi="Consolas"/>
          <w:b/>
          <w:noProof/>
        </w:rPr>
        <w:t>"Clone them!"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Pr="00E12428">
        <w:rPr>
          <w:rFonts w:ascii="Consolas" w:hAnsi="Consolas"/>
          <w:b/>
          <w:noProof/>
        </w:rPr>
        <w:t>"!"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C51CA8">
              <w:rPr>
                <w:rFonts w:eastAsia="Calibri" w:cs="Times New Roman"/>
                <w:b/>
                <w:noProof/>
              </w:rPr>
              <w:t>index[1]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index[0]</w:t>
            </w:r>
            <w:r w:rsidRPr="00C51CA8">
              <w:rPr>
                <w:rFonts w:eastAsia="Calibri" w:cs="Times New Roman"/>
                <w:noProof/>
              </w:rPr>
              <w:t xml:space="preserve">,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3F0F765B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5B075C">
        <w:rPr>
          <w:noProof/>
        </w:rPr>
        <w:t xml:space="preserve"> 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so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5F9A2F60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we receive an initial index that does not contain a ladybug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For each cell that has a ladybug in it print '1' and for each empty cell print '0'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The output of the example above should be '0 1 0'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29FDD7A9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</w:p>
    <w:p w14:paraId="7EF98F85" w14:textId="4703D288" w:rsidR="003E3681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lastRenderedPageBreak/>
        <w:t xml:space="preserve">On </w:t>
      </w:r>
      <w:r w:rsidR="003E3681" w:rsidRPr="003E3681">
        <w:rPr>
          <w:noProof/>
        </w:rPr>
        <w:t>the second line, you will receive the initial indexes of all ladybugs separated by a blank space</w:t>
      </w:r>
    </w:p>
    <w:p w14:paraId="5EAB286C" w14:textId="05E71CB5" w:rsidR="00C51CA8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 xml:space="preserve">the next lines,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</w:p>
    <w:p w14:paraId="1C2F04DA" w14:textId="77777777" w:rsidR="003E3681" w:rsidRPr="003E3681" w:rsidRDefault="003E3681" w:rsidP="003E3681">
      <w:pPr>
        <w:pStyle w:val="ListParagraph"/>
        <w:jc w:val="both"/>
        <w:rPr>
          <w:noProof/>
          <w:lang w:val="bg-BG"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15C4F0AE" w:rsidR="00FA6E8B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>a cell has a ladybug in it, print '1'</w:t>
      </w:r>
    </w:p>
    <w:p w14:paraId="3396D195" w14:textId="11BF9F9B" w:rsidR="00C51CA8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'0'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7777777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 … 1000]</w:t>
      </w:r>
    </w:p>
    <w:p w14:paraId="61FC107D" w14:textId="7777777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,147,483,647</w:t>
      </w:r>
      <w:r w:rsidRPr="00C51CA8">
        <w:rPr>
          <w:noProof/>
          <w:vertAlign w:val="superscript"/>
        </w:rPr>
        <w:t xml:space="preserve"> </w:t>
      </w:r>
      <w:r w:rsidRPr="00C51CA8">
        <w:rPr>
          <w:noProof/>
        </w:rPr>
        <w:t>… 2,147,483,647]</w:t>
      </w:r>
    </w:p>
    <w:p w14:paraId="1E1170A4" w14:textId="7777777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The number of commands will be in the range [0 … 100] </w:t>
      </w:r>
    </w:p>
    <w:p w14:paraId="1E1B0644" w14:textId="7777777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,147,483,647</w:t>
      </w:r>
      <w:r w:rsidRPr="00C51CA8">
        <w:rPr>
          <w:noProof/>
          <w:vertAlign w:val="superscript"/>
        </w:rPr>
        <w:t xml:space="preserve"> </w:t>
      </w:r>
      <w:r w:rsidRPr="00C51CA8">
        <w:rPr>
          <w:noProof/>
        </w:rPr>
        <w:t>… 2,147,483,647]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511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744"/>
      </w:tblGrid>
      <w:tr w:rsidR="00C51CA8" w:rsidRPr="00C51CA8" w14:paraId="6C5EE2D7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744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C95C6D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744" w:type="dxa"/>
          </w:tcPr>
          <w:p w14:paraId="577903F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1 1 0 - Initial field</w:t>
            </w:r>
          </w:p>
          <w:p w14:paraId="5899018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0 right 1"</w:t>
            </w:r>
          </w:p>
          <w:p w14:paraId="00DB7A4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2 right 1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8C923" w14:textId="77777777" w:rsidR="0083794A" w:rsidRDefault="0083794A" w:rsidP="008068A2">
      <w:pPr>
        <w:spacing w:after="0" w:line="240" w:lineRule="auto"/>
      </w:pPr>
      <w:r>
        <w:separator/>
      </w:r>
    </w:p>
  </w:endnote>
  <w:endnote w:type="continuationSeparator" w:id="0">
    <w:p w14:paraId="626752C6" w14:textId="77777777" w:rsidR="0083794A" w:rsidRDefault="008379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AB845" w14:textId="77777777" w:rsidR="0083794A" w:rsidRDefault="0083794A" w:rsidP="008068A2">
      <w:pPr>
        <w:spacing w:after="0" w:line="240" w:lineRule="auto"/>
      </w:pPr>
      <w:r>
        <w:separator/>
      </w:r>
    </w:p>
  </w:footnote>
  <w:footnote w:type="continuationSeparator" w:id="0">
    <w:p w14:paraId="03162F4A" w14:textId="77777777" w:rsidR="0083794A" w:rsidRDefault="008379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17"/>
  </w:num>
  <w:num w:numId="42">
    <w:abstractNumId w:val="4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81"/>
    <w:rsid w:val="003E6BFB"/>
    <w:rsid w:val="003F1864"/>
    <w:rsid w:val="0041081C"/>
    <w:rsid w:val="004311CA"/>
    <w:rsid w:val="00444462"/>
    <w:rsid w:val="0047331A"/>
    <w:rsid w:val="0047640B"/>
    <w:rsid w:val="0047644B"/>
    <w:rsid w:val="00476D4B"/>
    <w:rsid w:val="00491748"/>
    <w:rsid w:val="00493E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6F84"/>
    <w:rsid w:val="005B0164"/>
    <w:rsid w:val="005B075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DEA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794A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98"/>
    <w:rsid w:val="009D1805"/>
    <w:rsid w:val="009E1A09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148DD"/>
    <w:rsid w:val="00B22E5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CA8"/>
    <w:rsid w:val="00C53F37"/>
    <w:rsid w:val="00C5499A"/>
    <w:rsid w:val="00C62A0F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42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4547"/>
    <w:rsid w:val="00F655ED"/>
    <w:rsid w:val="00F7033C"/>
    <w:rsid w:val="00F96D0D"/>
    <w:rsid w:val="00F976AD"/>
    <w:rsid w:val="00FA6461"/>
    <w:rsid w:val="00FA6E8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1101</Words>
  <Characters>627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7</cp:revision>
  <cp:lastPrinted>2015-10-26T22:35:00Z</cp:lastPrinted>
  <dcterms:created xsi:type="dcterms:W3CDTF">2019-11-12T12:29:00Z</dcterms:created>
  <dcterms:modified xsi:type="dcterms:W3CDTF">2021-12-09T15:28:00Z</dcterms:modified>
  <cp:category>programming; education; software engineering; software development</cp:category>
</cp:coreProperties>
</file>